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ird_Data_Summary</w:t>
      </w:r>
    </w:p>
    <w:p>
      <w:pPr>
        <w:pStyle w:val="Date"/>
      </w:pPr>
      <w:r>
        <w:t xml:space="preserve">2024-01-02</w:t>
      </w:r>
    </w:p>
    <w:p>
      <w:pPr>
        <w:pStyle w:val="FirstParagraph"/>
      </w:pPr>
      <w:r>
        <w:t xml:space="preserve">各林管處繁殖鳥類調查的資料品質類型和樣區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906"/>
        <w:gridCol w:w="655"/>
        <w:gridCol w:w="906"/>
        <w:gridCol w:w="906"/>
        <w:gridCol w:w="741"/>
      </w:tblGrid>
      <w:tr>
        <w:trPr>
          <w:trHeight w:val="54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6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2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總計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pPr>
        <w:pStyle w:val="Corpsdetexte"/>
      </w:pPr>
      <w:r>
        <w:t xml:space="preserve">各等級的筆數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全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_篩掉有誤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優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有疑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待加強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9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數量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6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</w:tr>
    </w:tbl>
    <w:p>
      <w:pPr>
        <w:pStyle w:val="Corpsdetexte"/>
      </w:pPr>
      <w:r>
        <w:t xml:space="preserve">繁殖鳥類調查記錄的出現</w:t>
      </w:r>
      <w:r>
        <w:t xml:space="preserve"> </w:t>
      </w:r>
      <w:r>
        <w:rPr>
          <w:bCs/>
          <w:b/>
        </w:rPr>
        <w:t xml:space="preserve">頻度</w:t>
      </w:r>
      <w:r>
        <w:t xml:space="preserve"> </w:t>
      </w:r>
      <w:r>
        <w:t xml:space="preserve">前10名鳥種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b_Si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</w:tbl>
    <w:p>
      <w:r>
        <w:br w:type="page"/>
      </w:r>
    </w:p>
    <w:p>
      <w:pPr>
        <w:pStyle w:val="Corpsdetexte"/>
      </w:pPr>
      <w:r>
        <w:t xml:space="preserve">各林管處範圍內繁殖鳥類調查樣區分布圖。紅色點( )為樣區位置。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Corpsdetexte"/>
      </w:pPr>
      <w:r>
        <w:t xml:space="preserve">繁殖鳥類調查的樣區編號、名稱和調查者列表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1548"/>
        <w:gridCol w:w="2782"/>
        <w:gridCol w:w="626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序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 (第1旅次 // 第2旅次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森林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投沙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祐詳、謝昇峯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礁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宏陽、劉雯玲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區82、8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宋隆松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6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司馬限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景能、余建勳 // 劉景能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B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溪事業區4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盧冠廷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B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霸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樂歐幸伐杜 // 彭建豪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信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鴻照、宋曉菁 // 陳鴻照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B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滿步道(烏來事業區第36林班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范開翔、黃裕鍇 // 黃裕鍇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0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8線92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文祥、陳科綬、廖俊忠 // 陳文祥、陳科綬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-C1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3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珈良、楊景文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林道停車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舜雲、黃依萍、張錫田、林家榮 // 陳科綬、黃依萍、張舜雲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孫嘉祥、林俊佑 // X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5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郭智筌、楊瀚晴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5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巒大8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科綬、薛美雪、何姳璇、張裕興、陳建志 // 陳科綬、薛美雪、何姳璇、張裕興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6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長興林道7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崇綸、黃亭愷 // 曾崇綸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瑞岩溪水管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洪金宗、黃敏華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19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鈺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榮作、葉思巖 // 陳榮作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0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一葉蘭自然保留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開明、蕭吉男</w:t>
            </w:r>
          </w:p>
        </w:tc>
      </w:tr>
      <w:tr>
        <w:trPr>
          <w:trHeight w:val="56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E2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鐵41號隧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勝謙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瑪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葉建緯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劉育宗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于賓、韋樹德</w:t>
            </w:r>
          </w:p>
        </w:tc>
      </w:tr>
      <w:tr>
        <w:trPr>
          <w:trHeight w:val="57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安通越嶺古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吳昆松、祁克勤 // 祁克勤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湘清、方雅芬、危家明、陳智弘、葉至誠、施明光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禹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陳怡妡、簡愷陞、王俊傑 // 陳怡妡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3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9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曾冠瑜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山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育誠、顏羽汶、陳柏霖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顏羽汶、吳清良、楊致盛</w:t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H3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錦屏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穩翔、彭顯盛、王志傑 // 孫穩翔、王志傑</w:t>
            </w:r>
          </w:p>
        </w:tc>
      </w:tr>
      <w:tr>
        <w:trPr>
          <w:trHeight w:val="574" w:hRule="auto"/>
        </w:trPr>
        body3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孔淵、張世華 // 孔淵</w:t>
            </w:r>
          </w:p>
        </w:tc>
      </w:tr>
    </w:tbl>
    <w:p>
      <w:pPr>
        <w:pStyle w:val="Corpsdetexte"/>
      </w:pPr>
      <w:r>
        <w:t xml:space="preserve">調查者人數共計70人</w:t>
      </w:r>
    </w:p>
    <w:p>
      <w:r>
        <w:br w:type="page"/>
      </w:r>
    </w:p>
    <w:p>
      <w:pPr>
        <w:pStyle w:val="Corpsdetexte"/>
      </w:pPr>
      <w:r>
        <w:t xml:space="preserve">附錄、</w:t>
      </w:r>
    </w:p>
    <w:p>
      <w:pPr>
        <w:pStyle w:val="Corpsdetexte"/>
      </w:pPr>
      <w:r>
        <w:t xml:space="preserve">各樣區的繁殖鳥類調查名錄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305"/>
        <w:gridCol w:w="4360"/>
        <w:gridCol w:w="533"/>
        <w:gridCol w:w="533"/>
        <w:gridCol w:w="533"/>
        <w:gridCol w:w="533"/>
        <w:gridCol w:w="533"/>
        <w:gridCol w:w="533"/>
        <w:gridCol w:w="533"/>
        <w:gridCol w:w="533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  <w:gridCol w:w="655"/>
      </w:tblGrid>
      <w:tr>
        <w:trPr>
          <w:trHeight w:val="572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鳥種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學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山鷓鴣 ◎ II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borophila crudigulari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長尾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maticus mik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藍腹鷴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phura swinho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竹雞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mbusicola sonoriv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林鴿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umba pulchr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金背鳩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ori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ptopelia tranque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珠頸斑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翼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cophaps ind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鳩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ron siebold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噪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dynamys scolopac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鷹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erococcyx sparveri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北方中杜鵑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culus op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叉尾雨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pacif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雨燕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白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garz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冠麻鷺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rsachius melanolop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冠鷲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rnis che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熊鷹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saetus nipa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鵰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tinaetus mala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雀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ipiter virg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嘴角鴞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us spil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鵂鶹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enioptynx brodi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翠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edo atth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色鳥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ilopogon nuch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啄木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ngipicus can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赤啄木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opos leuco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木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cus c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喉山椒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rocotus so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畫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pornis zanth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朱鸝 ※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olus traill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macrocer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卷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rurus ae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黑枕藍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hymis azu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松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us gland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藍鵲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ocissa caerul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樹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drocitta formos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星鴉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cifraga caryocatac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巨嘴鴉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vus macro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煤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parus 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iparus castaneo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青背山雀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us montico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山雀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hlolophus hol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鷦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ia inorn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叢樹鶯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ustella alish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鷦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oepyg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洋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rundo tah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方毛腳燕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chon dasy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環鸚嘴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zixos semitorq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烏頭翁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taiv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翁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cnonotus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嘴黑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sipetes leuc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面鶯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roscopus albo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fortip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深山鶯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ornis acanthiz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頭山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ithalos concin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褐頭花翼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vetta formos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冠羽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uhina brunn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斯氏繡眼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sterops simpl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山紅頭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anoderma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matorhinus mus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彎嘴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rogenys erythrocnem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頭烏線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eniparus brun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繡眼畫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ippe morris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噪眉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chalopteron morrisonia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耳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phasia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紋翼畫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odura morrisoni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藪眉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ocichla steer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畫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rulax taew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白喉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ruf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棕噪眉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erorhinus poecilorhy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火冠戴菊鳥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us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茶腹鳾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ta europa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河烏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clus pallas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氏地鶇 /虎斑地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othera aurea / Zoothera d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背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s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頭椋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rnia malaba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家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tris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八哥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idotheres javan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頭鶇 ◎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niveice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赤腹鶇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dus chrysola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尾鶲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icapa ferrug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腰鵲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sychus malabar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腹琉璃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ltava viv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小翼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hypteryx goodfello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紫嘯鶇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phonus ins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野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iope calli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尾鴝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iomela leu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栗背林鴝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siger johnston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胸青鶲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cedula hyperyth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鉛色水鶇 ※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fuliginos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尾鴝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enicurus auro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綠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minul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紅胸啄花 ※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caeum ignipec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西方黃鶺鴒 / 東方黃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flava / Motacilla tschutsch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麻雀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ser mont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cin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鶺鴒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acilla al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灣朱雀 ◎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odacus formos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灰鷽 ◎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rhula owst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白眉鵐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eriza tristram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ird_Data_Summary</dc:title>
  <dc:creator/>
  <cp:keywords/>
  <dcterms:created xsi:type="dcterms:W3CDTF">2024-01-02T08:57:28Z</dcterms:created>
  <dcterms:modified xsi:type="dcterms:W3CDTF">2024-01-02T16:57:3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2</vt:lpwstr>
  </property>
  <property fmtid="{D5CDD505-2E9C-101B-9397-08002B2CF9AE}" pid="3" name="output">
    <vt:lpwstr>officedown::rdocx_document</vt:lpwstr>
  </property>
</Properties>
</file>